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officeDocument" Target="word/document.xml"/>
  <Relationship Id="rId2" Type="http://schemas.openxmlformats.org/package/2006/relationships/metadata/core-properties" Target="docProps/core.xml"/>
  <Relationship Id="rId3" Type="http://schemas.openxmlformats.org/officeDocument/2006/relationships/extended-properties" Target="docProps/app.xml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87649" w:rsidRDefault="00287649" w:rsidP="00287649">
      <w:r>
        <w:t>Discussion Board</w:t>
      </w:r>
      <w:r w:rsidR="005D16BA">
        <w:t xml:space="preserve"> 350 words in-</w:t>
      </w:r>
      <w:bookmarkStart w:id="0" w:name="_GoBack"/>
      <w:bookmarkEnd w:id="0"/>
      <w:r w:rsidR="005D16BA">
        <w:t>text citations and reference</w:t>
      </w:r>
    </w:p>
    <w:p w:rsidR="00287649" w:rsidRDefault="00287649" w:rsidP="00287649"/>
    <w:p w:rsidR="00287649" w:rsidRDefault="00287649" w:rsidP="00287649">
      <w:r>
        <w:t>Topic: Describe a biblically based program that you could use in helping military children and adolescents with 1 aspect of their family member being deployed.</w:t>
      </w:r>
    </w:p>
    <w:p w:rsidR="00287649" w:rsidRDefault="00287649" w:rsidP="00287649"/>
    <w:p w:rsidR="001C7345" w:rsidRDefault="00287649" w:rsidP="00287649">
      <w:r>
        <w:t>Submit your thread by 11:59 p.m. (ET) on Thursday of Module/Week 6, and submit your reply by 11:59 p.m. (ET) on Monday of the same module/week.</w:t>
      </w:r>
    </w:p>
    <w:sectPr w:rsidR="001C73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2MjM3NDA3MTQ0srBU0lEKTi0uzszPAykwrAUAUoNlOSwAAAA="/>
  </w:docVars>
  <w:rsids>
    <w:rsidRoot w:val="00287649"/>
    <w:rsid w:val="001C7345"/>
    <w:rsid w:val="00287649"/>
    <w:rsid w:val="005D1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styles" Target="styles.xml"/>
  <Relationship Id="rId2" Type="http://schemas.microsoft.com/office/2007/relationships/stylesWithEffects" Target="stylesWithEffects.xml"/>
  <Relationship Id="rId3" Type="http://schemas.openxmlformats.org/officeDocument/2006/relationships/settings" Target="settings.xml"/>
  <Relationship Id="rId4" Type="http://schemas.openxmlformats.org/officeDocument/2006/relationships/webSettings" Target="webSettings.xml"/>
  <Relationship Id="rId5" Type="http://schemas.openxmlformats.org/officeDocument/2006/relationships/fontTable" Target="fontTable.xml"/>
  <Relationship Id="rId6" Type="http://schemas.openxmlformats.org/officeDocument/2006/relationships/theme" Target="theme/theme1.xm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54</Words>
  <Characters>311</Characters>
  <Application/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</CharactersWithSpaces>
  <SharedDoc>false</SharedDoc>
  <HyperlinksChanged>false</HyperlinksChanged>
  <AppVersion>14.0000</AppVersion>
  <Manager/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revision>0</revision>
</coreProperties>
</file>